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20188" w14:textId="77777777" w:rsidR="000C0FB7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Dr. Tao Huang</w:t>
      </w:r>
    </w:p>
    <w:p w14:paraId="50BA9879" w14:textId="31F7C9F1" w:rsidR="00CE5CC6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urrey Business School, University of Surrey</w:t>
      </w:r>
      <w:r w:rsidR="006C7AA8" w:rsidRPr="00843BF8">
        <w:rPr>
          <w:rFonts w:ascii="Times New Roman" w:hAnsi="Times New Roman"/>
          <w:color w:val="000000"/>
        </w:rPr>
        <w:br/>
      </w:r>
      <w:r w:rsidRPr="00843BF8">
        <w:rPr>
          <w:rFonts w:ascii="Times New Roman" w:hAnsi="Times New Roman"/>
          <w:color w:val="000000"/>
        </w:rPr>
        <w:t>Guildford, Surrey, GU2 7XH, UK</w:t>
      </w:r>
    </w:p>
    <w:p w14:paraId="2178306D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1AE6909A" w14:textId="0943DA85" w:rsidR="00CE5CC6" w:rsidRPr="00843BF8" w:rsidRDefault="005E380B" w:rsidP="00843BF8">
      <w:pPr>
        <w:spacing w:after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May</w:t>
      </w:r>
      <w:r w:rsidR="000C0FB7" w:rsidRPr="00843BF8">
        <w:rPr>
          <w:rFonts w:ascii="Times New Roman" w:hAnsi="Times New Roman"/>
          <w:color w:val="000000"/>
        </w:rPr>
        <w:t xml:space="preserve"> 2019</w:t>
      </w:r>
    </w:p>
    <w:p w14:paraId="1A4636F8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31772155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Dear Professor </w:t>
      </w:r>
      <w:proofErr w:type="spellStart"/>
      <w:r w:rsidRPr="00843BF8">
        <w:rPr>
          <w:rFonts w:ascii="Times New Roman" w:hAnsi="Times New Roman"/>
          <w:color w:val="000000"/>
        </w:rPr>
        <w:t>Teunter</w:t>
      </w:r>
      <w:proofErr w:type="spellEnd"/>
      <w:r w:rsidRPr="00843BF8">
        <w:rPr>
          <w:rFonts w:ascii="Times New Roman" w:hAnsi="Times New Roman"/>
          <w:color w:val="000000"/>
        </w:rPr>
        <w:t>,</w:t>
      </w:r>
    </w:p>
    <w:p w14:paraId="42468A21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272DDC1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We would like to thank you for the opportunity to resubmit a revised copy of this manuscript. </w:t>
      </w:r>
    </w:p>
    <w:p w14:paraId="25606E57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7F75C43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In this study, we propose more effective forecasting methods for retailer product sales at SKU level by taking into account the structural change problem. </w:t>
      </w:r>
    </w:p>
    <w:p w14:paraId="63F640AF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3013A76" w14:textId="07BEC2FD" w:rsidR="005E380B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The manuscript has been revised to address </w:t>
      </w:r>
      <w:r w:rsidR="00843BF8">
        <w:rPr>
          <w:rFonts w:ascii="Times New Roman" w:hAnsi="Times New Roman"/>
          <w:color w:val="000000"/>
        </w:rPr>
        <w:t>all the</w:t>
      </w:r>
      <w:r w:rsidRPr="00843BF8">
        <w:rPr>
          <w:rFonts w:ascii="Times New Roman" w:hAnsi="Times New Roman"/>
          <w:color w:val="000000"/>
        </w:rPr>
        <w:t xml:space="preserve"> comments</w:t>
      </w:r>
      <w:r w:rsidR="00843BF8">
        <w:rPr>
          <w:rFonts w:ascii="Times New Roman" w:hAnsi="Times New Roman"/>
          <w:color w:val="000000"/>
        </w:rPr>
        <w:t xml:space="preserve"> made by the reviewers</w:t>
      </w:r>
      <w:r w:rsidRPr="00843BF8">
        <w:rPr>
          <w:rFonts w:ascii="Times New Roman" w:hAnsi="Times New Roman"/>
          <w:color w:val="000000"/>
        </w:rPr>
        <w:t xml:space="preserve">. For example, we follow the reviewer’s suggestion and </w:t>
      </w:r>
      <w:r w:rsidR="005E380B">
        <w:rPr>
          <w:rFonts w:ascii="Times New Roman" w:hAnsi="Times New Roman"/>
          <w:color w:val="000000"/>
        </w:rPr>
        <w:t xml:space="preserve">reduce the </w:t>
      </w:r>
      <w:proofErr w:type="spellStart"/>
      <w:r w:rsidR="005E380B">
        <w:rPr>
          <w:rFonts w:ascii="Times New Roman" w:hAnsi="Times New Roman"/>
          <w:color w:val="000000"/>
        </w:rPr>
        <w:t>lengh</w:t>
      </w:r>
      <w:proofErr w:type="spellEnd"/>
      <w:r w:rsidR="005E380B">
        <w:rPr>
          <w:rFonts w:ascii="Times New Roman" w:hAnsi="Times New Roman"/>
          <w:color w:val="000000"/>
        </w:rPr>
        <w:t xml:space="preserve"> of the section 3. Particularly, we have cut the elementary calculation of the example </w:t>
      </w:r>
      <w:r w:rsidR="005E380B" w:rsidRPr="005E380B">
        <w:rPr>
          <w:rFonts w:ascii="Times New Roman" w:hAnsi="Times New Roman"/>
          <w:color w:val="000000"/>
        </w:rPr>
        <w:t xml:space="preserve">introduced by </w:t>
      </w:r>
      <w:proofErr w:type="spellStart"/>
      <w:r w:rsidR="005E380B" w:rsidRPr="005E380B">
        <w:rPr>
          <w:rFonts w:ascii="Times New Roman" w:hAnsi="Times New Roman"/>
          <w:color w:val="000000"/>
        </w:rPr>
        <w:t>Pesaran</w:t>
      </w:r>
      <w:proofErr w:type="spellEnd"/>
      <w:r w:rsidR="005E380B" w:rsidRPr="005E380B">
        <w:rPr>
          <w:rFonts w:ascii="Times New Roman" w:hAnsi="Times New Roman"/>
          <w:color w:val="000000"/>
        </w:rPr>
        <w:t xml:space="preserve"> &amp; </w:t>
      </w:r>
      <w:proofErr w:type="spellStart"/>
      <w:r w:rsidR="005E380B" w:rsidRPr="005E380B">
        <w:rPr>
          <w:rFonts w:ascii="Times New Roman" w:hAnsi="Times New Roman"/>
          <w:color w:val="000000"/>
        </w:rPr>
        <w:t>Timmermann</w:t>
      </w:r>
      <w:proofErr w:type="spellEnd"/>
      <w:r w:rsidR="005E380B" w:rsidRPr="005E380B">
        <w:rPr>
          <w:rFonts w:ascii="Times New Roman" w:hAnsi="Times New Roman"/>
          <w:color w:val="000000"/>
        </w:rPr>
        <w:t xml:space="preserve"> (2007</w:t>
      </w:r>
      <w:r w:rsidR="005E380B">
        <w:rPr>
          <w:rFonts w:ascii="Times New Roman" w:hAnsi="Times New Roman"/>
          <w:color w:val="000000"/>
        </w:rPr>
        <w:t xml:space="preserve">). Instead, we summarize the consequence of the structural change problem (e.g., leading to biased and less accurate forecasts). We put a note indicate other possibilities for the seasonal effect. </w:t>
      </w:r>
      <w:proofErr w:type="gramStart"/>
      <w:r w:rsidR="005E380B">
        <w:rPr>
          <w:rFonts w:ascii="Times New Roman" w:hAnsi="Times New Roman"/>
          <w:color w:val="000000"/>
        </w:rPr>
        <w:t>We</w:t>
      </w:r>
      <w:proofErr w:type="gramEnd"/>
      <w:r w:rsidR="005E380B">
        <w:rPr>
          <w:rFonts w:ascii="Times New Roman" w:hAnsi="Times New Roman"/>
          <w:color w:val="000000"/>
        </w:rPr>
        <w:t xml:space="preserve"> have also updated the reference.</w:t>
      </w:r>
    </w:p>
    <w:p w14:paraId="5597162D" w14:textId="77777777" w:rsidR="005E380B" w:rsidRDefault="005E380B" w:rsidP="00843BF8">
      <w:pPr>
        <w:spacing w:after="0"/>
        <w:rPr>
          <w:rFonts w:ascii="Times New Roman" w:hAnsi="Times New Roman"/>
          <w:color w:val="000000"/>
        </w:rPr>
      </w:pPr>
    </w:p>
    <w:p w14:paraId="791C6265" w14:textId="1C704D61" w:rsidR="003F62E2" w:rsidRPr="00843BF8" w:rsidRDefault="005E380B" w:rsidP="00843BF8">
      <w:pPr>
        <w:spacing w:after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 </w:t>
      </w:r>
      <w:bookmarkStart w:id="0" w:name="_GoBack"/>
      <w:bookmarkEnd w:id="0"/>
    </w:p>
    <w:p w14:paraId="50F7C150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4BC0076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We would like to express our thanks to the reviewers for the helpful comments and suggestions for the revision and also for the positive feedback.</w:t>
      </w:r>
    </w:p>
    <w:p w14:paraId="20E814F8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027923D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We believe have resulted in an improved revised manuscript, and we very much hope the revised manuscript is accepted for publication in Journal. </w:t>
      </w:r>
    </w:p>
    <w:p w14:paraId="7C5FEBD4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 </w:t>
      </w:r>
    </w:p>
    <w:p w14:paraId="06E71B3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Thank you for your consideration of this manuscript. </w:t>
      </w:r>
    </w:p>
    <w:p w14:paraId="6B0C7089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7462A4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39D014C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incerely,</w:t>
      </w:r>
    </w:p>
    <w:p w14:paraId="7EBAA26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6BEA12A" w14:textId="58F4865B" w:rsidR="00F31616" w:rsidRPr="00843BF8" w:rsidRDefault="003F62E2" w:rsidP="00843BF8">
      <w:pPr>
        <w:spacing w:after="0"/>
        <w:rPr>
          <w:rFonts w:ascii="Times New Roman" w:hAnsi="Times New Roman"/>
        </w:rPr>
      </w:pPr>
      <w:r w:rsidRPr="00843BF8">
        <w:rPr>
          <w:rFonts w:ascii="Times New Roman" w:hAnsi="Times New Roman"/>
          <w:color w:val="000000"/>
        </w:rPr>
        <w:t>Dr. Tao Huang on behalf of the authors (Dr. Tao Huang, Professor Robert Fildes, and Dr. Didier Soopramanien).</w:t>
      </w:r>
    </w:p>
    <w:sectPr w:rsidR="00F31616" w:rsidRPr="00843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sgDShubGxqamBko6SsGpxcWZ+XkgBSa1APYLtc0sAAAA"/>
  </w:docVars>
  <w:rsids>
    <w:rsidRoot w:val="00CE5CC6"/>
    <w:rsid w:val="00015225"/>
    <w:rsid w:val="00064203"/>
    <w:rsid w:val="000848FA"/>
    <w:rsid w:val="000C0FB7"/>
    <w:rsid w:val="001F63AD"/>
    <w:rsid w:val="002108B9"/>
    <w:rsid w:val="002D6AE0"/>
    <w:rsid w:val="00323015"/>
    <w:rsid w:val="003A3DAA"/>
    <w:rsid w:val="003F62E2"/>
    <w:rsid w:val="00405A0F"/>
    <w:rsid w:val="004B0066"/>
    <w:rsid w:val="004B7773"/>
    <w:rsid w:val="004E4561"/>
    <w:rsid w:val="00537EEF"/>
    <w:rsid w:val="005E380B"/>
    <w:rsid w:val="006722CB"/>
    <w:rsid w:val="00682108"/>
    <w:rsid w:val="006C7AA8"/>
    <w:rsid w:val="00843BF8"/>
    <w:rsid w:val="008D39DD"/>
    <w:rsid w:val="00A0762E"/>
    <w:rsid w:val="00A1474F"/>
    <w:rsid w:val="00A2172F"/>
    <w:rsid w:val="00AC039B"/>
    <w:rsid w:val="00AE126F"/>
    <w:rsid w:val="00AE58A2"/>
    <w:rsid w:val="00BA440D"/>
    <w:rsid w:val="00CE5CC6"/>
    <w:rsid w:val="00D339AC"/>
    <w:rsid w:val="00F31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34FAB"/>
  <w15:chartTrackingRefBased/>
  <w15:docId w15:val="{94603596-7D68-4220-B0C2-11D8136B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yn Labes</dc:creator>
  <cp:keywords/>
  <cp:lastModifiedBy>Huang, Tao Dr (Surrey Business Schl)</cp:lastModifiedBy>
  <cp:revision>10</cp:revision>
  <dcterms:created xsi:type="dcterms:W3CDTF">2019-04-01T21:55:00Z</dcterms:created>
  <dcterms:modified xsi:type="dcterms:W3CDTF">2019-05-22T16:21:00Z</dcterms:modified>
</cp:coreProperties>
</file>